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635B1" w14:textId="77777777" w:rsidR="00AF57C9" w:rsidRPr="00AF57C9" w:rsidRDefault="00AF57C9" w:rsidP="00AF57C9">
      <w:pPr>
        <w:rPr>
          <w:rFonts w:ascii="Arial" w:eastAsia="Times New Roman" w:hAnsi="Arial" w:cs="Arial"/>
          <w:b/>
          <w:kern w:val="0"/>
          <w:sz w:val="20"/>
          <w:szCs w:val="20"/>
          <w:u w:val="single"/>
          <w14:ligatures w14:val="none"/>
        </w:rPr>
      </w:pPr>
      <w:r w:rsidRPr="00AF57C9">
        <w:rPr>
          <w:rFonts w:ascii="Arial" w:eastAsia="Times New Roman" w:hAnsi="Arial" w:cs="Arial"/>
          <w:b/>
          <w:kern w:val="0"/>
          <w:sz w:val="20"/>
          <w:szCs w:val="20"/>
          <w:u w:val="single"/>
          <w14:ligatures w14:val="none"/>
        </w:rPr>
        <w:t>Journal Change</w:t>
      </w:r>
    </w:p>
    <w:p w14:paraId="5766C075" w14:textId="6A8FE7EA" w:rsidR="00AF57C9" w:rsidRPr="00AF57C9" w:rsidRDefault="00AF57C9" w:rsidP="00AF57C9">
      <w:pPr>
        <w:jc w:val="both"/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 w:rsidRPr="00AF57C9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Author requested to change the journal from </w:t>
      </w:r>
      <w:r w:rsidRPr="00AF57C9">
        <w:rPr>
          <w:rFonts w:ascii="Arial" w:eastAsia="Times New Roman" w:hAnsi="Arial" w:cs="Arial"/>
          <w:b/>
          <w:kern w:val="0"/>
          <w:sz w:val="20"/>
          <w:szCs w:val="20"/>
          <w14:ligatures w14:val="none"/>
        </w:rPr>
        <w:t>Current Journal of</w:t>
      </w:r>
      <w:r>
        <w:rPr>
          <w:rFonts w:ascii="Arial" w:eastAsia="Times New Roman" w:hAnsi="Arial" w:cs="Arial"/>
          <w:b/>
          <w:kern w:val="0"/>
          <w:sz w:val="20"/>
          <w:szCs w:val="20"/>
          <w14:ligatures w14:val="none"/>
        </w:rPr>
        <w:t xml:space="preserve"> Applied Science and Technology </w:t>
      </w:r>
      <w:r w:rsidRPr="00AF57C9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to </w:t>
      </w:r>
      <w:r w:rsidRPr="00AF57C9">
        <w:rPr>
          <w:rFonts w:ascii="Arial" w:eastAsia="Times New Roman" w:hAnsi="Arial" w:cs="Arial"/>
          <w:b/>
          <w:kern w:val="0"/>
          <w:sz w:val="20"/>
          <w:szCs w:val="20"/>
          <w14:ligatures w14:val="none"/>
        </w:rPr>
        <w:t>Journal of Scientific Research and Reports</w:t>
      </w:r>
      <w:bookmarkStart w:id="0" w:name="_GoBack"/>
      <w:bookmarkEnd w:id="0"/>
      <w:r w:rsidRPr="00AF57C9">
        <w:rPr>
          <w:rFonts w:ascii="Arial" w:eastAsia="Times New Roman" w:hAnsi="Arial" w:cs="Arial"/>
          <w:kern w:val="0"/>
          <w:sz w:val="20"/>
          <w:szCs w:val="20"/>
          <w14:ligatures w14:val="none"/>
        </w:rPr>
        <w:t>.</w:t>
      </w:r>
    </w:p>
    <w:p w14:paraId="1BF23DB2" w14:textId="77777777" w:rsidR="00AF57C9" w:rsidRPr="00AF57C9" w:rsidRDefault="00AF57C9" w:rsidP="00AF57C9">
      <w:pPr>
        <w:jc w:val="both"/>
        <w:rPr>
          <w:rFonts w:ascii="Arial" w:eastAsia="Times New Roman" w:hAnsi="Arial" w:cs="Arial"/>
          <w:b/>
          <w:kern w:val="0"/>
          <w:sz w:val="20"/>
          <w:szCs w:val="20"/>
          <w14:ligatures w14:val="none"/>
        </w:rPr>
      </w:pPr>
      <w:r w:rsidRPr="00AF57C9">
        <w:rPr>
          <w:rFonts w:ascii="Arial" w:eastAsia="Times New Roman" w:hAnsi="Arial" w:cs="Arial"/>
          <w:kern w:val="0"/>
          <w:sz w:val="20"/>
          <w:szCs w:val="20"/>
          <w14:ligatures w14:val="none"/>
        </w:rPr>
        <w:t>Portability of peer review comments Policy was followed in this case.</w:t>
      </w:r>
    </w:p>
    <w:p w14:paraId="34A8FC1A" w14:textId="77777777" w:rsidR="00B17BEB" w:rsidRPr="00AF57C9" w:rsidRDefault="00B17BEB" w:rsidP="00AF57C9"/>
    <w:sectPr w:rsidR="00B17BEB" w:rsidRPr="00AF5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wMzU3MTG2sDC2NDVV0lEKTi0uzszPAykwrAUAR34VtCwAAAA="/>
  </w:docVars>
  <w:rsids>
    <w:rsidRoot w:val="00DB0C29"/>
    <w:rsid w:val="001E0E9B"/>
    <w:rsid w:val="0086606B"/>
    <w:rsid w:val="00AF57C9"/>
    <w:rsid w:val="00B17BEB"/>
    <w:rsid w:val="00DB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0C0B4"/>
  <w15:chartTrackingRefBased/>
  <w15:docId w15:val="{2089220A-A5E2-4C8A-9454-CEB2E62E5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0E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33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36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1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7-19T12:29:00Z</dcterms:created>
  <dcterms:modified xsi:type="dcterms:W3CDTF">2025-11-15T04:22:00Z</dcterms:modified>
</cp:coreProperties>
</file>